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538648</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c538648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538648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538648</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d333d0b5-6618-48b2-b7c8-18c9cd81ed29"/>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f04f00d-4c00-4f33-92b4-9da8ddcc4ee4"/>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4561370-d404-4917-9b80-67cd1ef120d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538648</w:t>
      </w:r>
    </w:p>
    <w:p>
      <w:pPr>
        <w:pStyle w:val="FirstParagraph"/>
      </w:pPr>
    </w:p>
    <w:bookmarkEnd w:id="62"/>
    <w:bookmarkEnd w:id="63"/>
    <w:bookmarkStart w:id="71"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ac114d7b-853f-4cea-a03a-098845407e16"/>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618b878-b025-40d8-9d2e-dded2c4dc19f"/>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9ecfacbd-c366-4af7-9547-46e7c5a5628d"/>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b98e1a67-75cf-4402-9328-51447c25de61"/>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17598ff1-9508-4c87-98de-22aeeca8057a"/>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c47df8a-e03f-4fd2-a6a2-0684a8a3597a"/>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d449dd92-0439-47cf-a6bd-783ea1d00a55"/>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2"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Start w:id="113"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3"/>
    <w:bookmarkStart w:id="125" w:name="referencias"/>
    <w:p>
      <w:pPr>
        <w:pStyle w:val="Ttulo1"/>
      </w:pPr>
      <w:r>
        <w:t xml:space="preserve">Referencias</w:t>
      </w:r>
    </w:p>
    <w:bookmarkStart w:id="12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5"/>
    <w:bookmarkStart w:id="11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6"/>
    <w:bookmarkStart w:id="11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7"/>
    <w:bookmarkStart w:id="11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19"/>
    <w:bookmarkStart w:id="12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20"/>
    <w:bookmarkStart w:id="12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22"/>
    <w:bookmarkStart w:id="12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23"/>
    <w:bookmarkEnd w:id="124"/>
    <w:bookmarkEnd w:id="1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c538648e1530ca11f897aeb1cbec418f13ed3701/"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c538648e1530ca11f897aeb1cbec418f13ed3701/"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3:04:00Z</dcterms:created>
  <dcterms:modified xsi:type="dcterms:W3CDTF">2023-07-27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